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61068001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423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Jones Hse, 1-19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19 Jones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tamford Hi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ckne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16 5QQ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8194/18239/116631/116632 - FRAME/ DAMAGE TO DOOR/FIT OF DOOR - FLOOR 3 BY FLAT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f Externa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423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5Z</dcterms:created>
  <dcterms:modified xsi:type="dcterms:W3CDTF">2024-04-25T10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